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vette Pistori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vett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istori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7 E Washington Ave, Lake Bluff, IL, USA Lake Bluff, IL, USA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pistori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1455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ph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